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bookmarkStart w:id="20" w:name="to-the-hiring-manager"/>
    <w:p>
      <w:pPr>
        <w:pStyle w:val="Heading3"/>
      </w:pPr>
      <w:r>
        <w:t xml:space="preserve">To the Hiring Manager,</w:t>
      </w:r>
    </w:p>
    <w:bookmarkEnd w:id="20"/>
    <w:bookmarkStart w:id="21" w:name="robotics-engineering-department"/>
    <w:p>
      <w:pPr>
        <w:pStyle w:val="Heading3"/>
      </w:pPr>
      <w:r>
        <w:t xml:space="preserve">Robotics Engineering Department</w:t>
      </w:r>
    </w:p>
    <w:bookmarkEnd w:id="21"/>
    <w:bookmarkStart w:id="22" w:name="company-name"/>
    <w:p>
      <w:pPr>
        <w:pStyle w:val="Heading3"/>
      </w:pPr>
      <w:r>
        <w:t xml:space="preserve">[Company Name]</w:t>
      </w:r>
    </w:p>
    <w:bookmarkEnd w:id="22"/>
    <w:bookmarkStart w:id="23" w:name="riyadh-saudi-arabia"/>
    <w:p>
      <w:pPr>
        <w:pStyle w:val="Heading3"/>
      </w:pPr>
      <w:r>
        <w:t xml:space="preserve">Riyadh, Saudi Arabia</w:t>
      </w:r>
    </w:p>
    <w:bookmarkEnd w:id="23"/>
    <w:p>
      <w:pPr>
        <w:pStyle w:val="FirstParagraph"/>
      </w:pPr>
      <w:r>
        <w:t xml:space="preserve">Internship Application Letter for Robotics Engineer Position</w:t>
      </w:r>
    </w:p>
    <w:p>
      <w:pPr>
        <w:pStyle w:val="BodyText"/>
      </w:pPr>
      <w:r>
        <w:t xml:space="preserve">Dear Hiring Manager,</w:t>
      </w:r>
      <w:r>
        <w:br/>
      </w:r>
      <w:r>
        <w:br/>
      </w:r>
      <w:r>
        <w:t xml:space="preserve">I am writing with immense enthusiasm to submit my application for the Robotics Engineer Internship position at [Company Name] in Riyadh, Saudi Arabia. As a final-year undergraduate student pursuing a Bachelor of Science in Mechatronics Engineering at King Saud University, I have dedicated my academic journey to mastering the principles and applications of robotics technology. This Internship Application Letter serves as my formal expression of interest in contributing to your team’s innovative work while developing into a proficient Robotics Engineer within Saudi Arabia’s rapidly evolving technological landscape. I am deeply inspired by Saudi Arabia's Vision 2030 initiative, which positions robotics and automation as critical pillars for economic diversification and sustainable growth in Riyadh and across the Kingdom.</w:t>
      </w:r>
      <w:r>
        <w:t xml:space="preserve"> </w:t>
      </w:r>
      <w:r>
        <w:t xml:space="preserve">My academic foundation has been meticulously built around robotics core competencies. In my coursework, I have achieved distinction in Advanced Robotics Systems, Computer Vision, Embedded Systems Design, and Machine Learning Applications—subjects that directly align with the technical demands of a Robotics Engineer internship. For instance, during my capstone project titled "Autonomous Navigation System for Indoor Service Robots," I designed a ROS (Robot Operating System)-based framework using LiDAR and stereo vision for real-time path planning in dynamic environments. This project required me to integrate sensor fusion algorithms, develop Python-based control modules, and validate performance through rigorous simulation in Gazebo. The outcome was a 28% improvement in navigation efficiency compared to baseline systems—a testament to my ability to translate theoretical knowledge into practical engineering solutions.</w:t>
      </w:r>
      <w:r>
        <w:t xml:space="preserve"> </w:t>
      </w:r>
      <w:r>
        <w:t xml:space="preserve">Beyond academic rigor, I have actively sought hands-on experience through industry-aligned initiatives. As a volunteer at the Saudi Robotics Society’s Innovation Lab, I collaborated with engineers from Siemens and local startups on prototyping modular robotic arms for precision agriculture. This involved CAD modeling in SolidWorks, 3D printing components, and programming Arduino-based controllers for adaptive harvesting mechanisms. Furthermore, I participated in the Riyadh Tech Fest 2023 Hackathon, where my team developed a low-cost drone-based delivery system for medical supplies in remote communities—winning third place through innovative use of obstacle-avoidance algorithms. These experiences have equipped me with proficiency in industry-standard tools including ROS Noetic, Python (with OpenCV and TensorFlow), MATLAB/Simulink, and C++ for embedded development. Crucially, I understand that as a Robotics Engineer operating in Saudi Arabia Riyadh, technical excellence must be complemented by cultural fluency and an appreciation for local contextual needs.</w:t>
      </w:r>
      <w:r>
        <w:t xml:space="preserve"> </w:t>
      </w:r>
      <w:r>
        <w:t xml:space="preserve">What excites me most about this opportunity at [Company Name] is your pioneering work in integrating robotics into Saudi Arabia’s urban infrastructure—particularly projects related to NEOM’s smart city initiatives and Vision 2030’s digital transformation goals. I have closely followed your recent developments in autonomous logistics systems for Riyadh’s commercial hubs and am eager to contribute my skills in sensor integration and motion planning to such impactful endeavors. My research on "Adaptive Robotics for Desert Environment Applications" (submitted for publication at the International Conference on Robotics &amp; Automation) directly addresses challenges relevant to Saudi Arabia's unique operational contexts, such as sand-resistant sensor calibration and thermal management for robotic hardware in extreme climates. I am confident that my proactive approach, combined with a deep commitment to advancing robotics technology within the Saudi Arabian ecosystem, will enable me to deliver immediate value during this internship.</w:t>
      </w:r>
      <w:r>
        <w:br/>
      </w:r>
      <w:r>
        <w:br/>
      </w:r>
      <w:r>
        <w:t xml:space="preserve">Furthermore, I recognize that success as a Robotics Engineer in Riyadh requires more than technical prowess—it demands adaptability within a multicultural work environment and alignment with national priorities. I have immersed myself in understanding Saudi Arabia’s strategic vision through workshops hosted by the Ministry of Investment, including sessions on "Technology-Driven Economic Diversification." This has solidified my belief that robotics is not merely an engineering discipline but a catalyst for empowering Saudi youth, enhancing industrial efficiency, and positioning Riyadh as a global tech hub. My fluency in Arabic (C1 level) and professional English communication skills ensure seamless collaboration with teams across diverse backgrounds—an asset in our increasingly interconnected robotics industry.</w:t>
      </w:r>
      <w:r>
        <w:br/>
      </w:r>
      <w:r>
        <w:br/>
      </w:r>
      <w:r>
        <w:t xml:space="preserve">I am particularly drawn to [Company Name]'s commitment to nurturing the next generation of engineering talent through structured internships that bridge academic learning with real-world challenges. Your emphasis on mentorship and hands-on project ownership resonates deeply with my aspiration to become a Robotics Engineer who can innovate within Saudi Arabia's evolving industrial landscape. I am prepared to bring relentless dedication, a solutions-oriented mindset, and a passion for robotics innovation to your team from day one.</w:t>
      </w:r>
      <w:r>
        <w:br/>
      </w:r>
      <w:r>
        <w:br/>
      </w:r>
      <w:r>
        <w:t xml:space="preserve">Thank you for considering my Internship Application Letter for the Robotics Engineer position. I have attached my resume, academic transcripts, and project portfolio for your review. I welcome the opportunity to discuss how my skills in robotics system design, sensor fusion, and adaptive algorithm development can support [Company Name]'s mission in Riyadh and contribute to Saudi Arabia’s transformative journey under Vision 2030. My availability for an interview is immediate, and I am flexible to accommodate your schedule at your convenience.</w:t>
      </w:r>
      <w:r>
        <w:br/>
      </w:r>
      <w:r>
        <w:br/>
      </w:r>
      <w:r>
        <w:t xml:space="preserve">Sincerely,</w:t>
      </w:r>
      <w:r>
        <w:br/>
      </w:r>
      <w:r>
        <w:t xml:space="preserve">[Your Full Name]</w:t>
      </w:r>
      <w:r>
        <w:br/>
      </w:r>
      <w:r>
        <w:t xml:space="preserve">King Saud University | Mechatronics Engineering (Expected Graduation: [Month, Year])</w:t>
      </w:r>
      <w:r>
        <w:br/>
      </w:r>
      <w:r>
        <w:t xml:space="preserve">LinkedIn: [Your LinkedIn URL] | Portfolio: [Your Portfolio URL]</w:t>
      </w:r>
    </w:p>
    <w:p>
      <w:pPr>
        <w:pStyle w:val="BodyText"/>
      </w:pPr>
      <w:r>
        <w:t xml:space="preserve">Enclosures:</w:t>
      </w:r>
    </w:p>
    <w:p>
      <w:pPr>
        <w:numPr>
          <w:ilvl w:val="0"/>
          <w:numId w:val="1001"/>
        </w:numPr>
        <w:pStyle w:val="Compact"/>
      </w:pPr>
      <w:r>
        <w:t xml:space="preserve">Resume</w:t>
      </w:r>
    </w:p>
    <w:p>
      <w:pPr>
        <w:numPr>
          <w:ilvl w:val="0"/>
          <w:numId w:val="1001"/>
        </w:numPr>
        <w:pStyle w:val="Compact"/>
      </w:pPr>
      <w:r>
        <w:t xml:space="preserve">Academic Transcripts</w:t>
      </w:r>
    </w:p>
    <w:p>
      <w:pPr>
        <w:numPr>
          <w:ilvl w:val="0"/>
          <w:numId w:val="1001"/>
        </w:numPr>
        <w:pStyle w:val="Compact"/>
      </w:pPr>
      <w:r>
        <w:t xml:space="preserve">Project Portfolio (Including Capstone &amp; Hackathon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Robotics Engineer - Riyadh, Saudi Arabia</dc:title>
  <dc:creator/>
  <dc:language>en</dc:language>
  <cp:keywords/>
  <dcterms:created xsi:type="dcterms:W3CDTF">2026-07-14T14:05:16Z</dcterms:created>
  <dcterms:modified xsi:type="dcterms:W3CDTF">2026-07-14T14:05:16Z</dcterms:modified>
</cp:coreProperties>
</file>

<file path=docProps/custom.xml><?xml version="1.0" encoding="utf-8"?>
<Properties xmlns="http://schemas.openxmlformats.org/officeDocument/2006/custom-properties" xmlns:vt="http://schemas.openxmlformats.org/officeDocument/2006/docPropsVTypes"/>
</file>